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110C78" w:rsidR="00110C78" w:rsidP="29AEF063" w:rsidRDefault="550C9146" w14:paraId="47770D7B" w14:textId="0FDDBA22">
      <w:pPr>
        <w:ind w:firstLine="720"/>
        <w:jc w:val="center"/>
        <w:rPr>
          <w:b/>
          <w:bCs/>
          <w:sz w:val="36"/>
          <w:szCs w:val="36"/>
        </w:rPr>
      </w:pPr>
      <w:r w:rsidRPr="29AEF063">
        <w:rPr>
          <w:b/>
          <w:bCs/>
          <w:sz w:val="36"/>
          <w:szCs w:val="36"/>
        </w:rPr>
        <w:t>A Note to Future Freshers</w:t>
      </w:r>
    </w:p>
    <w:p w:rsidRPr="00B23594" w:rsidR="025F2EE9" w:rsidRDefault="025F2EE9" w14:paraId="63581CF2" w14:textId="11163FAC">
      <w:pPr>
        <w:rPr>
          <w:sz w:val="24"/>
          <w:szCs w:val="24"/>
        </w:rPr>
      </w:pPr>
      <w:r w:rsidRPr="00B23594">
        <w:rPr>
          <w:sz w:val="24"/>
          <w:szCs w:val="24"/>
        </w:rPr>
        <w:t>Dear Future Freshers,</w:t>
      </w:r>
    </w:p>
    <w:p w:rsidRPr="00B23594" w:rsidR="025F2EE9" w:rsidP="2D14E0DF" w:rsidRDefault="025F2EE9" w14:paraId="74237617" w14:textId="24D7BDE6">
      <w:pPr>
        <w:rPr>
          <w:sz w:val="24"/>
          <w:szCs w:val="24"/>
        </w:rPr>
      </w:pPr>
      <w:r w:rsidRPr="00B23594">
        <w:rPr>
          <w:sz w:val="24"/>
          <w:szCs w:val="24"/>
        </w:rPr>
        <w:t xml:space="preserve">These exams were all online and open book, so to increase the difficulty most of the exam papers are </w:t>
      </w:r>
      <w:r w:rsidR="003141FD">
        <w:rPr>
          <w:sz w:val="24"/>
          <w:szCs w:val="24"/>
        </w:rPr>
        <w:t>pretty</w:t>
      </w:r>
      <w:r w:rsidRPr="00B23594">
        <w:rPr>
          <w:sz w:val="24"/>
          <w:szCs w:val="24"/>
        </w:rPr>
        <w:t xml:space="preserve"> time pressured. If you can finish them in 95 mins, you’re doing well.</w:t>
      </w:r>
      <w:r w:rsidR="00A70CC9">
        <w:rPr>
          <w:sz w:val="24"/>
          <w:szCs w:val="24"/>
        </w:rPr>
        <w:t xml:space="preserve"> We’ve compiled below a summary of the papers </w:t>
      </w:r>
      <w:r w:rsidR="00501954">
        <w:rPr>
          <w:sz w:val="24"/>
          <w:szCs w:val="24"/>
        </w:rPr>
        <w:t>and some resources we used both for the exams and throughout the year</w:t>
      </w:r>
      <w:r w:rsidR="00FC3391">
        <w:rPr>
          <w:sz w:val="24"/>
          <w:szCs w:val="24"/>
        </w:rPr>
        <w:t xml:space="preserve">, </w:t>
      </w:r>
      <w:r w:rsidR="00501954">
        <w:rPr>
          <w:sz w:val="24"/>
          <w:szCs w:val="24"/>
        </w:rPr>
        <w:t>which you may find helpful.</w:t>
      </w:r>
    </w:p>
    <w:p w:rsidRPr="00B23594" w:rsidR="43F3E0B2" w:rsidP="2D14E0DF" w:rsidRDefault="43F3E0B2" w14:paraId="777E5130" w14:textId="456AF176">
      <w:pPr>
        <w:rPr>
          <w:sz w:val="24"/>
          <w:szCs w:val="24"/>
        </w:rPr>
      </w:pPr>
      <w:r w:rsidRPr="00B23594">
        <w:rPr>
          <w:sz w:val="24"/>
          <w:szCs w:val="24"/>
        </w:rPr>
        <w:t>Good luck,</w:t>
      </w:r>
    </w:p>
    <w:p w:rsidRPr="00D95A42" w:rsidR="00110C78" w:rsidP="2D14E0DF" w:rsidRDefault="43F3E0B2" w14:paraId="156F6F48" w14:textId="3395ADED">
      <w:pPr>
        <w:rPr>
          <w:sz w:val="24"/>
          <w:szCs w:val="24"/>
        </w:rPr>
      </w:pPr>
      <w:r w:rsidRPr="00B23594">
        <w:rPr>
          <w:sz w:val="24"/>
          <w:szCs w:val="24"/>
        </w:rPr>
        <w:t>2020-21 Freshers</w:t>
      </w:r>
      <w:r w:rsidR="00D508E9">
        <w:rPr>
          <w:sz w:val="24"/>
          <w:szCs w:val="24"/>
        </w:rPr>
        <w:pict w14:anchorId="33D451CF">
          <v:rect id="_x0000_i1025" style="width:468pt;height:2pt" o:hr="t" o:hrstd="t" o:hrnoshade="t" o:hralign="center" fillcolor="black [3213]" stroked="f"/>
        </w:pict>
      </w:r>
    </w:p>
    <w:p w:rsidR="0DB94E79" w:rsidP="0DB94E79" w:rsidRDefault="00110C78" w14:paraId="6088A8CE" w14:textId="456AF176">
      <w:pPr>
        <w:rPr>
          <w:sz w:val="28"/>
          <w:szCs w:val="28"/>
        </w:rPr>
      </w:pPr>
      <w:r>
        <w:rPr>
          <w:sz w:val="28"/>
          <w:szCs w:val="28"/>
        </w:rPr>
        <w:t>Notes on 2021 papers:</w:t>
      </w:r>
    </w:p>
    <w:p w:rsidRPr="00E03DD7" w:rsidR="00110C78" w:rsidP="00110C78" w:rsidRDefault="00110C78" w14:paraId="3EF7287F" w14:textId="7AC072E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29B7A920">
        <w:rPr>
          <w:sz w:val="24"/>
          <w:szCs w:val="24"/>
        </w:rPr>
        <w:t>40001</w:t>
      </w:r>
      <w:r w:rsidRPr="29B7A920" w:rsidR="70BD2640">
        <w:rPr>
          <w:sz w:val="24"/>
          <w:szCs w:val="24"/>
        </w:rPr>
        <w:t xml:space="preserve"> </w:t>
      </w:r>
      <w:r w:rsidRPr="29B7A920" w:rsidR="70BD2640">
        <w:t>- Introduction to Computer Systems</w:t>
      </w:r>
    </w:p>
    <w:p w:rsidR="3998F8DB" w:rsidP="605FE1BD" w:rsidRDefault="3998F8DB" w14:paraId="6DE71729" w14:textId="4E39FC0C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3E3D8E5E" w:rsidR="69A9F490">
        <w:rPr>
          <w:sz w:val="24"/>
          <w:szCs w:val="24"/>
        </w:rPr>
        <w:t>Almost all the questions can be found in the notes, a very chill exam overall. Not very time pressured.</w:t>
      </w:r>
    </w:p>
    <w:p w:rsidR="3E3D8E5E" w:rsidP="3E3D8E5E" w:rsidRDefault="3E3D8E5E" w14:paraId="7856801D" w14:textId="5C847E9D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3E3D8E5E" w:rsidR="3E3D8E5E">
        <w:rPr>
          <w:sz w:val="24"/>
          <w:szCs w:val="24"/>
        </w:rPr>
        <w:t>Chill</w:t>
      </w:r>
    </w:p>
    <w:p w:rsidRPr="00E03DD7" w:rsidR="00110C78" w:rsidP="29B7A920" w:rsidRDefault="009B2524" w14:paraId="56B255AA" w14:textId="58F7245F">
      <w:pPr>
        <w:pStyle w:val="ListParagraph"/>
        <w:numPr>
          <w:ilvl w:val="0"/>
          <w:numId w:val="3"/>
        </w:numPr>
        <w:rPr>
          <w:rFonts w:eastAsiaTheme="minorEastAsia"/>
        </w:rPr>
      </w:pPr>
      <w:r w:rsidRPr="29B7A920">
        <w:rPr>
          <w:sz w:val="24"/>
          <w:szCs w:val="24"/>
        </w:rPr>
        <w:t>40002</w:t>
      </w:r>
      <w:r w:rsidRPr="29B7A920" w:rsidR="4D61735F">
        <w:rPr>
          <w:sz w:val="24"/>
          <w:szCs w:val="24"/>
        </w:rPr>
        <w:t xml:space="preserve"> – </w:t>
      </w:r>
      <w:r w:rsidRPr="29B7A920" w:rsidR="7842562A">
        <w:rPr>
          <w:sz w:val="24"/>
          <w:szCs w:val="24"/>
        </w:rPr>
        <w:t>(</w:t>
      </w:r>
      <w:r w:rsidRPr="29B7A920" w:rsidR="4D61735F">
        <w:t>40017 - Linear Algebra</w:t>
      </w:r>
      <w:r w:rsidRPr="29B7A920" w:rsidR="1486054D">
        <w:t xml:space="preserve"> in 2022)</w:t>
      </w:r>
    </w:p>
    <w:p w:rsidRPr="00D62002" w:rsidR="00D62002" w:rsidP="00D62002" w:rsidRDefault="53F2FC8E" w14:paraId="784515F9" w14:textId="2CDD01C0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C7A2A37">
        <w:rPr>
          <w:sz w:val="24"/>
          <w:szCs w:val="24"/>
        </w:rPr>
        <w:t>Linear Algebra section is long. Make sure to use free Wolfram Alpha Pro.</w:t>
      </w:r>
      <w:r w:rsidRPr="0C7A2A37" w:rsidR="327509DD">
        <w:rPr>
          <w:sz w:val="24"/>
          <w:szCs w:val="24"/>
        </w:rPr>
        <w:t xml:space="preserve"> Analysis section is shorter but harder.</w:t>
      </w:r>
      <w:r w:rsidRPr="0C7A2A37" w:rsidR="596898F0">
        <w:rPr>
          <w:sz w:val="24"/>
          <w:szCs w:val="24"/>
        </w:rPr>
        <w:t xml:space="preserve"> Pretty time pressured.</w:t>
      </w:r>
    </w:p>
    <w:p w:rsidR="6C029468" w:rsidP="0C7A2A37" w:rsidRDefault="6C029468" w14:paraId="0E636268" w14:textId="3588728E">
      <w:pPr>
        <w:pStyle w:val="ListParagraph"/>
        <w:numPr>
          <w:ilvl w:val="1"/>
          <w:numId w:val="3"/>
        </w:numPr>
        <w:rPr>
          <w:rFonts w:eastAsiaTheme="minorEastAsia"/>
          <w:sz w:val="24"/>
          <w:szCs w:val="24"/>
        </w:rPr>
      </w:pPr>
      <w:r w:rsidRPr="0C7A2A37">
        <w:rPr>
          <w:sz w:val="24"/>
          <w:szCs w:val="24"/>
        </w:rPr>
        <w:t>A tip on finding eigenvalues: the sum of all eigenvalues is equal to the trace of the matrix (tha</w:t>
      </w:r>
      <w:r w:rsidRPr="0C7A2A37" w:rsidR="7119EF0E">
        <w:rPr>
          <w:sz w:val="24"/>
          <w:szCs w:val="24"/>
        </w:rPr>
        <w:t>t is the sum of the elements on the diagonal of the matrix from top-left to bottom-right), and the product of all eigenvalues is the determinant of the matrix</w:t>
      </w:r>
      <w:r w:rsidRPr="0C7A2A37">
        <w:rPr>
          <w:sz w:val="24"/>
          <w:szCs w:val="24"/>
        </w:rPr>
        <w:t>.</w:t>
      </w:r>
      <w:r w:rsidRPr="0C7A2A37" w:rsidR="5EEE9026">
        <w:rPr>
          <w:sz w:val="24"/>
          <w:szCs w:val="24"/>
        </w:rPr>
        <w:t xml:space="preserve"> For example, if the matrix is 3*3 and you’ve found one eigenvalue, you can easily solve for the other two.</w:t>
      </w:r>
      <w:r w:rsidRPr="0C7A2A37">
        <w:rPr>
          <w:sz w:val="24"/>
          <w:szCs w:val="24"/>
        </w:rPr>
        <w:t xml:space="preserve"> Too bad I learned this AFTER the exam </w:t>
      </w:r>
      <w:r w:rsidRPr="0C7A2A37" w:rsidR="79071561">
        <w:rPr>
          <w:rFonts w:ascii="Wingdings" w:hAnsi="Wingdings" w:eastAsia="Wingdings" w:cs="Wingdings"/>
          <w:sz w:val="24"/>
          <w:szCs w:val="24"/>
        </w:rPr>
        <w:t>L</w:t>
      </w:r>
      <w:r w:rsidRPr="0C7A2A37" w:rsidR="79071561">
        <w:rPr>
          <w:sz w:val="24"/>
          <w:szCs w:val="24"/>
        </w:rPr>
        <w:t>.</w:t>
      </w:r>
    </w:p>
    <w:p w:rsidRPr="00E03DD7" w:rsidR="00232B71" w:rsidP="00220AAA" w:rsidRDefault="00232B71" w14:paraId="777BF112" w14:textId="516866D8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Be smart about which questions you </w:t>
      </w:r>
      <w:r w:rsidR="00B30349">
        <w:rPr>
          <w:sz w:val="24"/>
          <w:szCs w:val="24"/>
        </w:rPr>
        <w:t xml:space="preserve">attempt as some questions take waay longer than others and their weightage doesn’t justify the time spent. </w:t>
      </w:r>
      <w:r w:rsidR="000D640C">
        <w:rPr>
          <w:sz w:val="24"/>
          <w:szCs w:val="24"/>
        </w:rPr>
        <w:t>2cii is a good question to skip lol.</w:t>
      </w:r>
    </w:p>
    <w:p w:rsidRPr="00E03DD7" w:rsidR="009B2524" w:rsidP="29B7A920" w:rsidRDefault="5E6CD7CF" w14:paraId="4DC06FE1" w14:textId="5AD968C7">
      <w:pPr>
        <w:pStyle w:val="ListParagraph"/>
        <w:numPr>
          <w:ilvl w:val="0"/>
          <w:numId w:val="3"/>
        </w:numPr>
        <w:rPr>
          <w:rFonts w:eastAsiaTheme="minorEastAsia"/>
        </w:rPr>
      </w:pPr>
      <w:r w:rsidRPr="605FE1BD">
        <w:rPr>
          <w:sz w:val="24"/>
          <w:szCs w:val="24"/>
        </w:rPr>
        <w:t>40003</w:t>
      </w:r>
      <w:r w:rsidRPr="605FE1BD" w:rsidR="4BCB8E6C">
        <w:rPr>
          <w:sz w:val="24"/>
          <w:szCs w:val="24"/>
        </w:rPr>
        <w:t xml:space="preserve"> </w:t>
      </w:r>
      <w:r w:rsidRPr="605FE1BD" w:rsidR="4BCB8E6C">
        <w:t xml:space="preserve">Logic </w:t>
      </w:r>
      <w:r w:rsidRPr="605FE1BD" w:rsidR="5F42D072">
        <w:t>(</w:t>
      </w:r>
      <w:r w:rsidRPr="605FE1BD" w:rsidR="4BCB8E6C">
        <w:t>40018</w:t>
      </w:r>
      <w:r w:rsidRPr="605FE1BD" w:rsidR="1F4AD60A">
        <w:t xml:space="preserve"> </w:t>
      </w:r>
      <w:r w:rsidRPr="605FE1BD" w:rsidR="4BCB8E6C">
        <w:t xml:space="preserve">- Discrete Mathematics, </w:t>
      </w:r>
      <w:r w:rsidRPr="605FE1BD" w:rsidR="4BCB8E6C">
        <w:rPr>
          <w:highlight w:val="yellow"/>
        </w:rPr>
        <w:t>Logic</w:t>
      </w:r>
      <w:r w:rsidRPr="605FE1BD" w:rsidR="4BCB8E6C">
        <w:t xml:space="preserve"> &amp; Reasoning</w:t>
      </w:r>
      <w:r w:rsidRPr="605FE1BD" w:rsidR="5274F209">
        <w:t xml:space="preserve"> in 202</w:t>
      </w:r>
      <w:r w:rsidRPr="605FE1BD" w:rsidR="05CE5A87">
        <w:t>2</w:t>
      </w:r>
      <w:r w:rsidRPr="605FE1BD" w:rsidR="5274F209">
        <w:t>)</w:t>
      </w:r>
    </w:p>
    <w:p w:rsidRPr="00D62002" w:rsidR="00D62002" w:rsidP="00D62002" w:rsidRDefault="00395286" w14:paraId="44D4EFEE" w14:textId="16B0415B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E03DD7">
        <w:rPr>
          <w:sz w:val="24"/>
          <w:szCs w:val="24"/>
        </w:rPr>
        <w:t>Not too bad overall.</w:t>
      </w:r>
      <w:r w:rsidRPr="00E03DD7" w:rsidR="00DA5139">
        <w:rPr>
          <w:sz w:val="24"/>
          <w:szCs w:val="24"/>
        </w:rPr>
        <w:t xml:space="preserve"> No real pain points and past papers helped, Pandora recommended for proofs. Okay for time.</w:t>
      </w:r>
    </w:p>
    <w:p w:rsidRPr="00E03DD7" w:rsidR="00ED3E3D" w:rsidP="00607DE0" w:rsidRDefault="00ED3E3D" w14:paraId="4B22DE21" w14:textId="182777E3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PLEASE get comfortable with Pandora before the exam </w:t>
      </w:r>
      <w:r w:rsidR="00C212A5">
        <w:rPr>
          <w:sz w:val="24"/>
          <w:szCs w:val="24"/>
        </w:rPr>
        <w:t xml:space="preserve">as it can cut down time by half (if you have online exams </w:t>
      </w:r>
      <w:r w:rsidRPr="00C212A5" w:rsidR="00C212A5">
        <w:rPr>
          <w:rFonts w:ascii="Wingdings" w:hAnsi="Wingdings" w:eastAsia="Wingdings" w:cs="Wingdings"/>
          <w:sz w:val="24"/>
          <w:szCs w:val="24"/>
        </w:rPr>
        <w:t>L</w:t>
      </w:r>
      <w:r w:rsidR="00C212A5">
        <w:rPr>
          <w:sz w:val="24"/>
          <w:szCs w:val="24"/>
        </w:rPr>
        <w:t>, otherwise, grind ND till you’re numb).</w:t>
      </w:r>
    </w:p>
    <w:p w:rsidRPr="00E03DD7" w:rsidR="009B2524" w:rsidP="29B7A920" w:rsidRDefault="5E6CD7CF" w14:paraId="08879E69" w14:textId="559AC11C">
      <w:pPr>
        <w:pStyle w:val="ListParagraph"/>
        <w:numPr>
          <w:ilvl w:val="0"/>
          <w:numId w:val="3"/>
        </w:numPr>
        <w:rPr>
          <w:rFonts w:eastAsiaTheme="minorEastAsia"/>
        </w:rPr>
      </w:pPr>
      <w:r w:rsidRPr="605FE1BD">
        <w:rPr>
          <w:sz w:val="24"/>
          <w:szCs w:val="24"/>
        </w:rPr>
        <w:t>40004</w:t>
      </w:r>
      <w:r w:rsidRPr="605FE1BD" w:rsidR="032EF27C">
        <w:rPr>
          <w:sz w:val="24"/>
          <w:szCs w:val="24"/>
        </w:rPr>
        <w:t xml:space="preserve"> </w:t>
      </w:r>
      <w:r w:rsidRPr="605FE1BD" w:rsidR="2242A3EE">
        <w:rPr>
          <w:sz w:val="24"/>
          <w:szCs w:val="24"/>
        </w:rPr>
        <w:t>(</w:t>
      </w:r>
      <w:r w:rsidRPr="605FE1BD" w:rsidR="032EF27C">
        <w:t xml:space="preserve">40018 - </w:t>
      </w:r>
      <w:r w:rsidRPr="605FE1BD" w:rsidR="032EF27C">
        <w:rPr>
          <w:highlight w:val="yellow"/>
        </w:rPr>
        <w:t>Discrete Mathematics</w:t>
      </w:r>
      <w:r w:rsidRPr="605FE1BD" w:rsidR="032EF27C">
        <w:t>, Logic &amp; Reasoning</w:t>
      </w:r>
      <w:r w:rsidRPr="605FE1BD" w:rsidR="1545E0E7">
        <w:t xml:space="preserve"> in 202</w:t>
      </w:r>
      <w:r w:rsidRPr="605FE1BD" w:rsidR="0573BDC3">
        <w:t>2</w:t>
      </w:r>
      <w:r w:rsidRPr="605FE1BD" w:rsidR="1545E0E7">
        <w:t>)</w:t>
      </w:r>
    </w:p>
    <w:p w:rsidRPr="00D62002" w:rsidR="00D62002" w:rsidP="00D62002" w:rsidRDefault="00DA5139" w14:paraId="4BB701DD" w14:textId="2E6FE35A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0E03DD7">
        <w:rPr>
          <w:sz w:val="24"/>
          <w:szCs w:val="24"/>
        </w:rPr>
        <w:t>Hardly Steffen’s worst.</w:t>
      </w:r>
      <w:r w:rsidRPr="00E03DD7" w:rsidR="0005150B">
        <w:rPr>
          <w:sz w:val="24"/>
          <w:szCs w:val="24"/>
        </w:rPr>
        <w:t xml:space="preserve"> </w:t>
      </w:r>
      <w:r w:rsidRPr="00E03DD7" w:rsidR="00CE2342">
        <w:rPr>
          <w:sz w:val="24"/>
          <w:szCs w:val="24"/>
        </w:rPr>
        <w:t xml:space="preserve">Early parts are largely trivial, with harder questions being either from the notes or </w:t>
      </w:r>
      <w:r w:rsidRPr="00E03DD7" w:rsidR="00E03DD7">
        <w:rPr>
          <w:sz w:val="24"/>
          <w:szCs w:val="24"/>
        </w:rPr>
        <w:t>very similar to questions in the notes. Moderately time pressured.</w:t>
      </w:r>
    </w:p>
    <w:p w:rsidRPr="00E03DD7" w:rsidR="00DB3B65" w:rsidP="00DA5139" w:rsidRDefault="00DB3B65" w14:paraId="4385A355" w14:textId="0A9FFB84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ote that all the parts are equally weighted, so you can actually spend more time on harder questions as </w:t>
      </w:r>
      <w:r w:rsidR="00A30747">
        <w:rPr>
          <w:sz w:val="24"/>
          <w:szCs w:val="24"/>
        </w:rPr>
        <w:t xml:space="preserve">first parts of each question are fairly easy. </w:t>
      </w:r>
      <w:r w:rsidR="00D85B03">
        <w:rPr>
          <w:sz w:val="24"/>
          <w:szCs w:val="24"/>
        </w:rPr>
        <w:t>Make sure you are comfortable with all questions in the notes as the exam questions are just different versions which you can adapt your answer to.</w:t>
      </w:r>
    </w:p>
    <w:p w:rsidR="009B2524" w:rsidP="07FE6B6E" w:rsidRDefault="009B2524" w14:paraId="7DBF5B63" w14:textId="25050DAF">
      <w:pPr>
        <w:pStyle w:val="ListParagraph"/>
        <w:numPr>
          <w:ilvl w:val="0"/>
          <w:numId w:val="3"/>
        </w:numPr>
        <w:rPr/>
      </w:pPr>
      <w:r w:rsidRPr="07FE6B6E" w:rsidR="009B2524">
        <w:rPr>
          <w:sz w:val="24"/>
          <w:szCs w:val="24"/>
        </w:rPr>
        <w:t>40005</w:t>
      </w:r>
      <w:r w:rsidRPr="07FE6B6E" w:rsidR="14128DAB">
        <w:rPr>
          <w:sz w:val="24"/>
          <w:szCs w:val="24"/>
        </w:rPr>
        <w:t xml:space="preserve"> </w:t>
      </w:r>
      <w:r w:rsidR="14128DAB">
        <w:rPr/>
        <w:t xml:space="preserve">- Introduction to Computer </w:t>
      </w:r>
      <w:r w:rsidR="02DCA769">
        <w:rPr/>
        <w:t>Architecture</w:t>
      </w:r>
    </w:p>
    <w:p w:rsidRPr="00E03DD7" w:rsidR="00E03DD7" w:rsidP="00E03DD7" w:rsidRDefault="00E03DD7" w14:paraId="1F7B9F7D" w14:textId="4E86AA43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Much nicer than we expected.</w:t>
      </w:r>
      <w:r w:rsidR="00E53686">
        <w:rPr>
          <w:sz w:val="24"/>
          <w:szCs w:val="24"/>
        </w:rPr>
        <w:t xml:space="preserve"> </w:t>
      </w:r>
      <w:r w:rsidR="002008B5">
        <w:rPr>
          <w:sz w:val="24"/>
          <w:szCs w:val="24"/>
        </w:rPr>
        <w:t>Data path coursework very helpful in first section.</w:t>
      </w:r>
      <w:r w:rsidR="00E81429">
        <w:rPr>
          <w:sz w:val="24"/>
          <w:szCs w:val="24"/>
        </w:rPr>
        <w:t xml:space="preserve"> Second half was similar to previous years, solutions to final section can be found online. </w:t>
      </w:r>
      <w:r w:rsidR="007C1C1D">
        <w:rPr>
          <w:sz w:val="24"/>
          <w:szCs w:val="24"/>
        </w:rPr>
        <w:t>Okay for time.</w:t>
      </w:r>
    </w:p>
    <w:p w:rsidR="009B2524" w:rsidP="29B7A920" w:rsidRDefault="5E6CD7CF" w14:paraId="6A4956C7" w14:textId="415CBFEF">
      <w:pPr>
        <w:pStyle w:val="ListParagraph"/>
        <w:numPr>
          <w:ilvl w:val="0"/>
          <w:numId w:val="3"/>
        </w:numPr>
        <w:rPr>
          <w:rFonts w:eastAsiaTheme="minorEastAsia"/>
          <w:sz w:val="24"/>
          <w:szCs w:val="24"/>
        </w:rPr>
      </w:pPr>
      <w:r w:rsidRPr="605FE1BD">
        <w:rPr>
          <w:sz w:val="24"/>
          <w:szCs w:val="24"/>
        </w:rPr>
        <w:t>40006</w:t>
      </w:r>
      <w:r w:rsidRPr="605FE1BD" w:rsidR="075D2975">
        <w:rPr>
          <w:sz w:val="24"/>
          <w:szCs w:val="24"/>
        </w:rPr>
        <w:t xml:space="preserve"> </w:t>
      </w:r>
      <w:r w:rsidRPr="605FE1BD" w:rsidR="075D2975">
        <w:rPr>
          <w:highlight w:val="yellow"/>
        </w:rPr>
        <w:t>Reasoning</w:t>
      </w:r>
      <w:r w:rsidRPr="605FE1BD" w:rsidR="075D2975">
        <w:t xml:space="preserve"> about Programs</w:t>
      </w:r>
    </w:p>
    <w:p w:rsidRPr="00010EBF" w:rsidR="00010EBF" w:rsidP="00010EBF" w:rsidRDefault="4C6B7F93" w14:paraId="023D4943" w14:textId="60320EBB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12868E85">
        <w:rPr>
          <w:sz w:val="24"/>
          <w:szCs w:val="24"/>
        </w:rPr>
        <w:t>First section very similar to past papers</w:t>
      </w:r>
      <w:r w:rsidRPr="12868E85" w:rsidR="640D7AD1">
        <w:rPr>
          <w:sz w:val="24"/>
          <w:szCs w:val="24"/>
        </w:rPr>
        <w:t xml:space="preserve"> (2018/2019). </w:t>
      </w:r>
      <w:r w:rsidRPr="12868E85" w:rsidR="0378C0C2">
        <w:rPr>
          <w:sz w:val="24"/>
          <w:szCs w:val="24"/>
        </w:rPr>
        <w:t xml:space="preserve">Second section harder than first imo. Unsure on time as my laptop </w:t>
      </w:r>
      <w:r w:rsidRPr="12868E85" w:rsidR="0378C0C2">
        <w:t>BSOD’d</w:t>
      </w:r>
      <w:r w:rsidRPr="12868E85" w:rsidR="0378C0C2">
        <w:rPr>
          <w:sz w:val="24"/>
          <w:szCs w:val="24"/>
        </w:rPr>
        <w:t xml:space="preserve"> :(.</w:t>
      </w:r>
    </w:p>
    <w:p w:rsidR="5CC77E3E" w:rsidP="0C7A2A37" w:rsidRDefault="5CC77E3E" w14:paraId="50AF321B" w14:textId="0CC7E86A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C7A2A37">
        <w:rPr>
          <w:sz w:val="24"/>
          <w:szCs w:val="24"/>
        </w:rPr>
        <w:t>(Another student) The first section went OK for me, but the second one is a bit time-consuming, especially so if you spend a bit much on finding the invariant. I did the question th</w:t>
      </w:r>
      <w:r w:rsidRPr="0C7A2A37" w:rsidR="6A741135">
        <w:rPr>
          <w:sz w:val="24"/>
          <w:szCs w:val="24"/>
        </w:rPr>
        <w:t>at requires proof last.</w:t>
      </w:r>
    </w:p>
    <w:p w:rsidRPr="00E03DD7" w:rsidR="0023225C" w:rsidP="00FC7C65" w:rsidRDefault="00ED20BD" w14:paraId="664731C2" w14:textId="4DD83424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nvariants in this paper are tricky but </w:t>
      </w:r>
      <w:r w:rsidR="00DA1C46">
        <w:rPr>
          <w:sz w:val="24"/>
          <w:szCs w:val="24"/>
        </w:rPr>
        <w:t>otherwise you can attain *most* marks in Q2. Aim to perfect Q1 so that you can go easy on Q2 as much easier to lose marks here.</w:t>
      </w:r>
    </w:p>
    <w:p w:rsidR="009B2524" w:rsidP="00110C78" w:rsidRDefault="009B2524" w14:paraId="023884BE" w14:textId="3C4C6CF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29B7A920">
        <w:rPr>
          <w:sz w:val="24"/>
          <w:szCs w:val="24"/>
        </w:rPr>
        <w:t>40007</w:t>
      </w:r>
      <w:r w:rsidRPr="29B7A920" w:rsidR="5868370F">
        <w:rPr>
          <w:sz w:val="24"/>
          <w:szCs w:val="24"/>
        </w:rPr>
        <w:t xml:space="preserve"> </w:t>
      </w:r>
      <w:r w:rsidRPr="29B7A920" w:rsidR="5868370F">
        <w:t>- Introduction to Databases</w:t>
      </w:r>
    </w:p>
    <w:p w:rsidRPr="00E03DD7" w:rsidR="00977778" w:rsidP="00977778" w:rsidRDefault="00977778" w14:paraId="362AF3DE" w14:textId="05610CC6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icer than expected</w:t>
      </w:r>
      <w:r w:rsidR="00FC73D2">
        <w:rPr>
          <w:sz w:val="24"/>
          <w:szCs w:val="24"/>
        </w:rPr>
        <w:t>. Uses the same Mondial database as 2020 paper which can be found on the lab machines.</w:t>
      </w:r>
      <w:r w:rsidR="005451B7">
        <w:rPr>
          <w:sz w:val="24"/>
          <w:szCs w:val="24"/>
        </w:rPr>
        <w:t xml:space="preserve"> ER diagram </w:t>
      </w:r>
      <w:r w:rsidR="009D2102">
        <w:rPr>
          <w:sz w:val="24"/>
          <w:szCs w:val="24"/>
        </w:rPr>
        <w:t xml:space="preserve">relatively straightforward. Function dependency calculator </w:t>
      </w:r>
      <w:r w:rsidR="0093256C">
        <w:rPr>
          <w:sz w:val="24"/>
          <w:szCs w:val="24"/>
        </w:rPr>
        <w:t>below recommended.</w:t>
      </w:r>
      <w:r w:rsidR="00015D26">
        <w:rPr>
          <w:sz w:val="24"/>
          <w:szCs w:val="24"/>
        </w:rPr>
        <w:t xml:space="preserve"> </w:t>
      </w:r>
      <w:r w:rsidRPr="143A53DA" w:rsidR="5A2F296D">
        <w:rPr>
          <w:sz w:val="24"/>
          <w:szCs w:val="24"/>
        </w:rPr>
        <w:t>Reasonabpoopoole</w:t>
      </w:r>
      <w:r w:rsidR="00015D26">
        <w:rPr>
          <w:sz w:val="24"/>
          <w:szCs w:val="24"/>
        </w:rPr>
        <w:t xml:space="preserve"> for time.</w:t>
      </w:r>
    </w:p>
    <w:p w:rsidR="009B2524" w:rsidP="00110C78" w:rsidRDefault="009B2524" w14:paraId="1F6E05D7" w14:textId="614817FF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29B7A920">
        <w:rPr>
          <w:sz w:val="24"/>
          <w:szCs w:val="24"/>
        </w:rPr>
        <w:t>40008</w:t>
      </w:r>
      <w:r w:rsidRPr="29B7A920" w:rsidR="29143E59">
        <w:rPr>
          <w:sz w:val="24"/>
          <w:szCs w:val="24"/>
        </w:rPr>
        <w:t xml:space="preserve"> </w:t>
      </w:r>
      <w:r w:rsidRPr="29B7A920" w:rsidR="29143E59">
        <w:t>- Graphs and Algorithms</w:t>
      </w:r>
    </w:p>
    <w:p w:rsidRPr="006D219D" w:rsidR="006D219D" w:rsidP="006D219D" w:rsidRDefault="008724D1" w14:paraId="0DC4167D" w14:textId="0A130E11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Iain went soft on us thankfully. </w:t>
      </w:r>
      <w:r w:rsidR="009A47DE">
        <w:rPr>
          <w:sz w:val="24"/>
          <w:szCs w:val="24"/>
        </w:rPr>
        <w:t xml:space="preserve">Notes somewhat helpful for </w:t>
      </w:r>
      <w:r w:rsidR="000C485C">
        <w:rPr>
          <w:sz w:val="24"/>
          <w:szCs w:val="24"/>
        </w:rPr>
        <w:t xml:space="preserve">questions found in the exam. </w:t>
      </w:r>
      <w:r w:rsidR="000D20B3">
        <w:rPr>
          <w:sz w:val="24"/>
          <w:szCs w:val="24"/>
        </w:rPr>
        <w:t>Nice NP-Complete question, similar to 2018 Question (See Complexity PMT solution). Not time pressured, a nice one to finish on.</w:t>
      </w:r>
    </w:p>
    <w:p w:rsidR="00D6667B" w:rsidP="00134D69" w:rsidRDefault="53229744" w14:paraId="4400CC64" w14:textId="3C8121E9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C7A2A37">
        <w:rPr>
          <w:sz w:val="24"/>
          <w:szCs w:val="24"/>
        </w:rPr>
        <w:t xml:space="preserve">DON’T </w:t>
      </w:r>
      <w:r w:rsidRPr="0C7A2A37" w:rsidR="16E5B7F9">
        <w:rPr>
          <w:sz w:val="24"/>
          <w:szCs w:val="24"/>
        </w:rPr>
        <w:t xml:space="preserve">ignore </w:t>
      </w:r>
      <w:r w:rsidRPr="0C7A2A37" w:rsidR="596539BE">
        <w:rPr>
          <w:sz w:val="24"/>
          <w:szCs w:val="24"/>
        </w:rPr>
        <w:t xml:space="preserve">union finds, we essentially had to learn it during the exam </w:t>
      </w:r>
      <w:r w:rsidRPr="0C7A2A37" w:rsidR="596539BE">
        <w:rPr>
          <w:rFonts w:ascii="Wingdings" w:hAnsi="Wingdings" w:eastAsia="Wingdings" w:cs="Wingdings"/>
          <w:sz w:val="24"/>
          <w:szCs w:val="24"/>
        </w:rPr>
        <w:t>J</w:t>
      </w:r>
      <w:r w:rsidRPr="0C7A2A37" w:rsidR="596539BE">
        <w:rPr>
          <w:sz w:val="24"/>
          <w:szCs w:val="24"/>
        </w:rPr>
        <w:t>.</w:t>
      </w:r>
    </w:p>
    <w:p w:rsidR="3505C11D" w:rsidP="0C7A2A37" w:rsidRDefault="3505C11D" w14:paraId="7F01A8A3" w14:textId="4B7072A8">
      <w:pPr>
        <w:pStyle w:val="ListParagraph"/>
        <w:numPr>
          <w:ilvl w:val="1"/>
          <w:numId w:val="3"/>
        </w:numPr>
        <w:rPr>
          <w:sz w:val="24"/>
          <w:szCs w:val="24"/>
        </w:rPr>
      </w:pPr>
      <w:r w:rsidRPr="0C7A2A37">
        <w:rPr>
          <w:sz w:val="24"/>
          <w:szCs w:val="24"/>
        </w:rPr>
        <w:t>This is just a guess, but priority queues may also occur in the exam. I haven’t seen much priority queue in the past papers and course-works, but I haven’t seen any union find either before our exam xD</w:t>
      </w:r>
      <w:r w:rsidRPr="0C7A2A37" w:rsidR="2E81A2F3">
        <w:rPr>
          <w:sz w:val="24"/>
          <w:szCs w:val="24"/>
        </w:rPr>
        <w:t>.</w:t>
      </w:r>
    </w:p>
    <w:p w:rsidRPr="00260ED1" w:rsidR="00260ED1" w:rsidP="00260ED1" w:rsidRDefault="00D508E9" w14:paraId="3EF8D6F9" w14:textId="570F894C">
      <w:pPr>
        <w:rPr>
          <w:sz w:val="24"/>
          <w:szCs w:val="24"/>
        </w:rPr>
      </w:pPr>
      <w:r>
        <w:rPr>
          <w:sz w:val="24"/>
          <w:szCs w:val="24"/>
        </w:rPr>
        <w:pict w14:anchorId="2596EB84">
          <v:rect id="_x0000_i1026" style="width:468pt;height:2pt" o:hr="t" o:hrstd="t" o:hrnoshade="t" o:hralign="center" fillcolor="black [3213]" stroked="f"/>
        </w:pict>
      </w:r>
    </w:p>
    <w:p w:rsidR="00F84DBE" w:rsidP="000D20B3" w:rsidRDefault="000D20B3" w14:paraId="5B69E813" w14:textId="172FF57F">
      <w:pPr>
        <w:rPr>
          <w:sz w:val="28"/>
          <w:szCs w:val="28"/>
        </w:rPr>
      </w:pPr>
      <w:r w:rsidRPr="00260ED1">
        <w:rPr>
          <w:sz w:val="28"/>
          <w:szCs w:val="28"/>
        </w:rPr>
        <w:t>Helpful</w:t>
      </w:r>
      <w:r w:rsidR="00260ED1">
        <w:rPr>
          <w:sz w:val="28"/>
          <w:szCs w:val="28"/>
        </w:rPr>
        <w:t xml:space="preserve"> Resources used:</w:t>
      </w:r>
      <w:r w:rsidRPr="00644544" w:rsidR="00644544">
        <w:rPr>
          <w:sz w:val="24"/>
          <w:szCs w:val="24"/>
        </w:rPr>
        <w:t xml:space="preserve"> </w:t>
      </w:r>
    </w:p>
    <w:tbl>
      <w:tblPr>
        <w:tblStyle w:val="TableGrid"/>
        <w:tblW w:w="9487" w:type="dxa"/>
        <w:tblLook w:val="04A0" w:firstRow="1" w:lastRow="0" w:firstColumn="1" w:lastColumn="0" w:noHBand="0" w:noVBand="1"/>
      </w:tblPr>
      <w:tblGrid>
        <w:gridCol w:w="1043"/>
        <w:gridCol w:w="1798"/>
        <w:gridCol w:w="6646"/>
      </w:tblGrid>
      <w:tr w:rsidR="00117DEB" w:rsidTr="0C7A2A37" w14:paraId="50256CAF" w14:textId="77777777">
        <w:tc>
          <w:tcPr>
            <w:tcW w:w="1267" w:type="dxa"/>
          </w:tcPr>
          <w:p w:rsidRPr="00FC3AD3" w:rsidR="00117DEB" w:rsidP="00FC3AD3" w:rsidRDefault="00FC3AD3" w14:paraId="03E77270" w14:textId="39172692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urse</w:t>
            </w:r>
          </w:p>
        </w:tc>
        <w:tc>
          <w:tcPr>
            <w:tcW w:w="2235" w:type="dxa"/>
          </w:tcPr>
          <w:p w:rsidRPr="00FC3AD3" w:rsidR="00117DEB" w:rsidP="00FC3AD3" w:rsidRDefault="00FC3AD3" w14:paraId="55DC4032" w14:textId="1EBD932C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Resource</w:t>
            </w:r>
          </w:p>
        </w:tc>
        <w:tc>
          <w:tcPr>
            <w:tcW w:w="5985" w:type="dxa"/>
          </w:tcPr>
          <w:p w:rsidRPr="00FC3AD3" w:rsidR="00117DEB" w:rsidP="00FC3AD3" w:rsidRDefault="00FC3AD3" w14:paraId="611DD29B" w14:textId="6D6F375A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ink</w:t>
            </w:r>
          </w:p>
        </w:tc>
      </w:tr>
      <w:tr w:rsidR="00117DEB" w:rsidTr="0C7A2A37" w14:paraId="22FA1A4A" w14:textId="77777777">
        <w:tc>
          <w:tcPr>
            <w:tcW w:w="1267" w:type="dxa"/>
          </w:tcPr>
          <w:p w:rsidRPr="00117DEB" w:rsidR="00117DEB" w:rsidP="00FC3AD3" w:rsidRDefault="00FC3AD3" w14:paraId="66633306" w14:textId="2DEDED8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02</w:t>
            </w:r>
          </w:p>
        </w:tc>
        <w:tc>
          <w:tcPr>
            <w:tcW w:w="2235" w:type="dxa"/>
          </w:tcPr>
          <w:p w:rsidRPr="00117DEB" w:rsidR="00117DEB" w:rsidP="00117DEB" w:rsidRDefault="00117DEB" w14:paraId="06A969A4" w14:textId="0B2D1F7D">
            <w:pPr>
              <w:rPr>
                <w:sz w:val="24"/>
                <w:szCs w:val="24"/>
              </w:rPr>
            </w:pPr>
            <w:r w:rsidRPr="00117DEB">
              <w:rPr>
                <w:sz w:val="24"/>
                <w:szCs w:val="24"/>
              </w:rPr>
              <w:t>Free Wolfram Alpha Pro</w:t>
            </w:r>
          </w:p>
        </w:tc>
        <w:tc>
          <w:tcPr>
            <w:tcW w:w="5985" w:type="dxa"/>
          </w:tcPr>
          <w:p w:rsidRPr="00117DEB" w:rsidR="00117DEB" w:rsidP="00117DEB" w:rsidRDefault="00D508E9" w14:paraId="2C4660BE" w14:textId="0EA35E32">
            <w:pPr>
              <w:rPr>
                <w:sz w:val="24"/>
                <w:szCs w:val="24"/>
              </w:rPr>
            </w:pPr>
            <w:hyperlink w:history="1" r:id="rId7">
              <w:r w:rsidRPr="00117DEB" w:rsidR="00117DEB">
                <w:rPr>
                  <w:rStyle w:val="Hyperlink"/>
                  <w:sz w:val="24"/>
                  <w:szCs w:val="24"/>
                </w:rPr>
                <w:t>https://www.imperial.ac.uk/admin-services/ict/self-service/computers-printing/devices-and-software/get-software/get-software-for-students/wolfram-alpha-pro/</w:t>
              </w:r>
            </w:hyperlink>
          </w:p>
        </w:tc>
      </w:tr>
      <w:tr w:rsidR="00117DEB" w:rsidTr="0C7A2A37" w14:paraId="799C89AD" w14:textId="77777777">
        <w:tc>
          <w:tcPr>
            <w:tcW w:w="1267" w:type="dxa"/>
          </w:tcPr>
          <w:p w:rsidRPr="00117DEB" w:rsidR="00117DEB" w:rsidP="00FC3AD3" w:rsidRDefault="00FC3AD3" w14:paraId="46C75063" w14:textId="4E298F5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02</w:t>
            </w:r>
          </w:p>
        </w:tc>
        <w:tc>
          <w:tcPr>
            <w:tcW w:w="2235" w:type="dxa"/>
          </w:tcPr>
          <w:p w:rsidRPr="00117DEB" w:rsidR="00117DEB" w:rsidP="00117DEB" w:rsidRDefault="00117DEB" w14:paraId="13870B54" w14:textId="382A53D6">
            <w:pPr>
              <w:rPr>
                <w:sz w:val="24"/>
                <w:szCs w:val="24"/>
              </w:rPr>
            </w:pPr>
            <w:r w:rsidRPr="00117DEB">
              <w:rPr>
                <w:sz w:val="24"/>
                <w:szCs w:val="24"/>
              </w:rPr>
              <w:t>Linear Algebra Toolkit</w:t>
            </w:r>
          </w:p>
        </w:tc>
        <w:tc>
          <w:tcPr>
            <w:tcW w:w="5985" w:type="dxa"/>
          </w:tcPr>
          <w:p w:rsidRPr="00117DEB" w:rsidR="00117DEB" w:rsidP="00117DEB" w:rsidRDefault="00D508E9" w14:paraId="6763C57F" w14:textId="6C019391">
            <w:pPr>
              <w:rPr>
                <w:sz w:val="24"/>
                <w:szCs w:val="24"/>
              </w:rPr>
            </w:pPr>
            <w:hyperlink w:history="1" r:id="rId8">
              <w:r w:rsidRPr="00117DEB" w:rsidR="00117DEB">
                <w:rPr>
                  <w:rStyle w:val="Hyperlink"/>
                  <w:sz w:val="24"/>
                  <w:szCs w:val="24"/>
                </w:rPr>
                <w:t>http://www.math.odu.edu/~bogacki/cgi-bin/lat.cgi</w:t>
              </w:r>
            </w:hyperlink>
          </w:p>
        </w:tc>
      </w:tr>
      <w:tr w:rsidR="00117DEB" w:rsidTr="0C7A2A37" w14:paraId="537297CA" w14:textId="77777777">
        <w:tc>
          <w:tcPr>
            <w:tcW w:w="1267" w:type="dxa"/>
          </w:tcPr>
          <w:p w:rsidRPr="00117DEB" w:rsidR="00117DEB" w:rsidP="00FC3AD3" w:rsidRDefault="00FC3AD3" w14:paraId="055AAB4F" w14:textId="1D4B52D8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07</w:t>
            </w:r>
          </w:p>
        </w:tc>
        <w:tc>
          <w:tcPr>
            <w:tcW w:w="2235" w:type="dxa"/>
          </w:tcPr>
          <w:p w:rsidRPr="00117DEB" w:rsidR="00117DEB" w:rsidP="00117DEB" w:rsidRDefault="00117DEB" w14:paraId="7063E4CD" w14:textId="4ADEFA3B">
            <w:pPr>
              <w:rPr>
                <w:sz w:val="24"/>
                <w:szCs w:val="24"/>
              </w:rPr>
            </w:pPr>
            <w:r w:rsidRPr="00117DEB">
              <w:rPr>
                <w:sz w:val="24"/>
                <w:szCs w:val="24"/>
              </w:rPr>
              <w:t>Functional Dependency Calculator</w:t>
            </w:r>
          </w:p>
        </w:tc>
        <w:tc>
          <w:tcPr>
            <w:tcW w:w="5985" w:type="dxa"/>
          </w:tcPr>
          <w:p w:rsidRPr="00117DEB" w:rsidR="00117DEB" w:rsidP="00117DEB" w:rsidRDefault="00D508E9" w14:paraId="026ABA1D" w14:textId="3E8E33BE">
            <w:pPr>
              <w:rPr>
                <w:sz w:val="24"/>
                <w:szCs w:val="24"/>
              </w:rPr>
            </w:pPr>
            <w:hyperlink w:history="1" r:id="rId9">
              <w:r w:rsidRPr="00117DEB" w:rsidR="00117DEB">
                <w:rPr>
                  <w:rStyle w:val="Hyperlink"/>
                  <w:sz w:val="24"/>
                  <w:szCs w:val="24"/>
                </w:rPr>
                <w:t>http://functionaldependencycalculator.ml/</w:t>
              </w:r>
            </w:hyperlink>
          </w:p>
        </w:tc>
      </w:tr>
      <w:tr w:rsidR="00117DEB" w:rsidTr="0C7A2A37" w14:paraId="09C1F6D9" w14:textId="77777777">
        <w:tc>
          <w:tcPr>
            <w:tcW w:w="1267" w:type="dxa"/>
          </w:tcPr>
          <w:p w:rsidRPr="00117DEB" w:rsidR="00117DEB" w:rsidP="00FC3AD3" w:rsidRDefault="00FC3AD3" w14:paraId="61ED0025" w14:textId="233182A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05</w:t>
            </w:r>
          </w:p>
        </w:tc>
        <w:tc>
          <w:tcPr>
            <w:tcW w:w="2235" w:type="dxa"/>
          </w:tcPr>
          <w:p w:rsidRPr="00117DEB" w:rsidR="00117DEB" w:rsidP="00117DEB" w:rsidRDefault="00117DEB" w14:paraId="385BEAFF" w14:textId="673279D4">
            <w:pPr>
              <w:rPr>
                <w:sz w:val="24"/>
                <w:szCs w:val="24"/>
              </w:rPr>
            </w:pPr>
            <w:r w:rsidRPr="00117DEB">
              <w:rPr>
                <w:sz w:val="24"/>
                <w:szCs w:val="24"/>
              </w:rPr>
              <w:t>Godbolt Online Compiler</w:t>
            </w:r>
          </w:p>
        </w:tc>
        <w:tc>
          <w:tcPr>
            <w:tcW w:w="5985" w:type="dxa"/>
          </w:tcPr>
          <w:p w:rsidRPr="00117DEB" w:rsidR="00117DEB" w:rsidP="00117DEB" w:rsidRDefault="00D508E9" w14:paraId="5C2B7204" w14:textId="5901E285">
            <w:pPr>
              <w:rPr>
                <w:color w:val="0563C1" w:themeColor="hyperlink"/>
                <w:sz w:val="24"/>
                <w:szCs w:val="24"/>
                <w:u w:val="single"/>
              </w:rPr>
            </w:pPr>
            <w:hyperlink w:history="1" r:id="rId10">
              <w:r w:rsidRPr="00117DEB" w:rsidR="00117DEB">
                <w:rPr>
                  <w:rStyle w:val="Hyperlink"/>
                  <w:sz w:val="24"/>
                  <w:szCs w:val="24"/>
                </w:rPr>
                <w:t>https://godbolt.org/</w:t>
              </w:r>
            </w:hyperlink>
          </w:p>
        </w:tc>
      </w:tr>
      <w:tr w:rsidR="00117DEB" w:rsidTr="0C7A2A37" w14:paraId="59133E39" w14:textId="77777777">
        <w:tc>
          <w:tcPr>
            <w:tcW w:w="1267" w:type="dxa"/>
          </w:tcPr>
          <w:p w:rsidRPr="00117DEB" w:rsidR="00117DEB" w:rsidP="00FC3AD3" w:rsidRDefault="00FC3AD3" w14:paraId="06D449DE" w14:textId="649AB94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003</w:t>
            </w:r>
          </w:p>
        </w:tc>
        <w:tc>
          <w:tcPr>
            <w:tcW w:w="2235" w:type="dxa"/>
          </w:tcPr>
          <w:p w:rsidR="00117DEB" w:rsidP="00117DEB" w:rsidRDefault="00117DEB" w14:paraId="42794EE5" w14:textId="1678B666">
            <w:pPr>
              <w:rPr>
                <w:sz w:val="24"/>
                <w:szCs w:val="24"/>
              </w:rPr>
            </w:pPr>
            <w:r w:rsidRPr="00117DEB">
              <w:rPr>
                <w:sz w:val="24"/>
                <w:szCs w:val="24"/>
              </w:rPr>
              <w:t>Logic Crib</w:t>
            </w:r>
            <w:r>
              <w:rPr>
                <w:sz w:val="24"/>
                <w:szCs w:val="24"/>
              </w:rPr>
              <w:t xml:space="preserve"> </w:t>
            </w:r>
            <w:r w:rsidRPr="00117DEB">
              <w:rPr>
                <w:sz w:val="24"/>
                <w:szCs w:val="24"/>
              </w:rPr>
              <w:t>sheet</w:t>
            </w:r>
          </w:p>
        </w:tc>
        <w:tc>
          <w:tcPr>
            <w:tcW w:w="5985" w:type="dxa"/>
          </w:tcPr>
          <w:p w:rsidRPr="00117DEB" w:rsidR="00117DEB" w:rsidP="00117DEB" w:rsidRDefault="00D508E9" w14:paraId="19226F44" w14:textId="04CCDE50">
            <w:pPr>
              <w:rPr>
                <w:sz w:val="24"/>
                <w:szCs w:val="24"/>
              </w:rPr>
            </w:pPr>
            <w:hyperlink w:history="1" r:id="rId11">
              <w:r w:rsidRPr="002F0A6D" w:rsidR="00117DEB">
                <w:rPr>
                  <w:rStyle w:val="Hyperlink"/>
                  <w:sz w:val="24"/>
                  <w:szCs w:val="24"/>
                </w:rPr>
                <w:t>https://www.doc.ic.ac.uk/~imh/teaching/140_logic/Cribsheet.pdf</w:t>
              </w:r>
            </w:hyperlink>
          </w:p>
        </w:tc>
      </w:tr>
      <w:tr w:rsidR="0C7A2A37" w:rsidTr="0C7A2A37" w14:paraId="0699F375" w14:textId="77777777">
        <w:trPr>
          <w:trHeight w:val="1080"/>
        </w:trPr>
        <w:tc>
          <w:tcPr>
            <w:tcW w:w="1267" w:type="dxa"/>
          </w:tcPr>
          <w:p w:rsidR="2A11312C" w:rsidP="0C7A2A37" w:rsidRDefault="2A11312C" w14:paraId="64964340" w14:textId="691BEAA2">
            <w:pPr>
              <w:jc w:val="center"/>
              <w:rPr>
                <w:sz w:val="24"/>
                <w:szCs w:val="24"/>
              </w:rPr>
            </w:pPr>
            <w:r w:rsidRPr="0C7A2A37">
              <w:rPr>
                <w:sz w:val="24"/>
                <w:szCs w:val="24"/>
              </w:rPr>
              <w:t>40008</w:t>
            </w:r>
          </w:p>
        </w:tc>
        <w:tc>
          <w:tcPr>
            <w:tcW w:w="2235" w:type="dxa"/>
          </w:tcPr>
          <w:p w:rsidR="2A11312C" w:rsidP="0C7A2A37" w:rsidRDefault="2A11312C" w14:paraId="09FC4A74" w14:textId="0D7C3FE3">
            <w:pPr>
              <w:rPr>
                <w:sz w:val="24"/>
                <w:szCs w:val="24"/>
              </w:rPr>
            </w:pPr>
            <w:r w:rsidRPr="0C7A2A37">
              <w:rPr>
                <w:sz w:val="24"/>
                <w:szCs w:val="24"/>
              </w:rPr>
              <w:t>Various algorithms implemented in Haskell</w:t>
            </w:r>
          </w:p>
        </w:tc>
        <w:tc>
          <w:tcPr>
            <w:tcW w:w="5985" w:type="dxa"/>
          </w:tcPr>
          <w:p w:rsidR="2A11312C" w:rsidP="0C7A2A37" w:rsidRDefault="00D508E9" w14:paraId="1463557A" w14:textId="118B916F">
            <w:pPr>
              <w:rPr>
                <w:sz w:val="24"/>
                <w:szCs w:val="24"/>
              </w:rPr>
            </w:pPr>
            <w:hyperlink r:id="rId12">
              <w:r w:rsidRPr="0C7A2A37" w:rsidR="2A11312C">
                <w:rPr>
                  <w:rStyle w:val="Hyperlink"/>
                  <w:sz w:val="24"/>
                  <w:szCs w:val="24"/>
                </w:rPr>
                <w:t>https://github.com/sorrowfulT-Rex/Haskell-Graphs</w:t>
              </w:r>
            </w:hyperlink>
          </w:p>
        </w:tc>
      </w:tr>
    </w:tbl>
    <w:p w:rsidR="0C7A2A37" w:rsidP="0C7A2A37" w:rsidRDefault="0C7A2A37" w14:paraId="1D3BADB7" w14:textId="4C323D2C">
      <w:pPr>
        <w:tabs>
          <w:tab w:val="right" w:pos="9360"/>
        </w:tabs>
        <w:jc w:val="center"/>
      </w:pPr>
    </w:p>
    <w:p w:rsidR="0C7A2A37" w:rsidP="0C7A2A37" w:rsidRDefault="0C7A2A37" w14:paraId="001FB6A0" w14:textId="42213795">
      <w:pPr>
        <w:tabs>
          <w:tab w:val="right" w:pos="9360"/>
        </w:tabs>
        <w:jc w:val="center"/>
      </w:pPr>
    </w:p>
    <w:p w:rsidR="0C7A2A37" w:rsidP="0C7A2A37" w:rsidRDefault="0C7A2A37" w14:paraId="37EFF6BA" w14:textId="3DC3BD43">
      <w:pPr>
        <w:tabs>
          <w:tab w:val="right" w:pos="9360"/>
        </w:tabs>
        <w:jc w:val="center"/>
      </w:pPr>
    </w:p>
    <w:p w:rsidR="0C7A2A37" w:rsidP="0C7A2A37" w:rsidRDefault="0C7A2A37" w14:paraId="356369AF" w14:textId="26E216AB">
      <w:pPr>
        <w:tabs>
          <w:tab w:val="right" w:pos="9360"/>
        </w:tabs>
        <w:jc w:val="center"/>
      </w:pPr>
    </w:p>
    <w:p w:rsidR="0C7A2A37" w:rsidP="0C7A2A37" w:rsidRDefault="0C7A2A37" w14:paraId="3F1CE926" w14:textId="0D1D3CAE">
      <w:pPr>
        <w:tabs>
          <w:tab w:val="right" w:pos="9360"/>
        </w:tabs>
        <w:jc w:val="center"/>
      </w:pPr>
    </w:p>
    <w:p w:rsidR="0C7A2A37" w:rsidP="0C7A2A37" w:rsidRDefault="0C7A2A37" w14:paraId="6AA40286" w14:textId="09DB1AC7">
      <w:pPr>
        <w:tabs>
          <w:tab w:val="right" w:pos="9360"/>
        </w:tabs>
        <w:jc w:val="center"/>
      </w:pPr>
    </w:p>
    <w:p w:rsidRPr="00D62002" w:rsidR="00D62002" w:rsidP="006D219D" w:rsidRDefault="00866674" w14:paraId="7EAAF030" w14:textId="4ED8C336">
      <w:pPr>
        <w:tabs>
          <w:tab w:val="right" w:pos="9360"/>
        </w:tabs>
        <w:jc w:val="center"/>
        <w:rPr>
          <w:sz w:val="28"/>
          <w:szCs w:val="28"/>
        </w:rPr>
      </w:pPr>
      <w:r>
        <w:rPr>
          <w:sz w:val="28"/>
          <w:szCs w:val="28"/>
        </w:rPr>
        <w:br/>
      </w:r>
      <w:r w:rsidR="00D508E9">
        <w:rPr>
          <w:sz w:val="24"/>
          <w:szCs w:val="24"/>
        </w:rPr>
        <w:pict w14:anchorId="14EC7888">
          <v:rect id="_x0000_i1027" style="width:468pt;height:2pt" o:hr="t" o:hrstd="t" o:hrnoshade="t" o:hralign="center" fillcolor="black [3213]" stroked="f"/>
        </w:pict>
      </w:r>
    </w:p>
    <w:p w:rsidRPr="00D62002" w:rsidR="00D62002" w:rsidP="00D62002" w:rsidRDefault="00D62002" w14:paraId="286C9F39" w14:textId="4425587C">
      <w:pPr>
        <w:rPr>
          <w:sz w:val="28"/>
          <w:szCs w:val="28"/>
        </w:rPr>
      </w:pPr>
    </w:p>
    <w:p w:rsidRPr="00D62002" w:rsidR="00D62002" w:rsidP="00D62002" w:rsidRDefault="00D62002" w14:paraId="2C15126F" w14:textId="77777777">
      <w:pPr>
        <w:rPr>
          <w:sz w:val="28"/>
          <w:szCs w:val="28"/>
        </w:rPr>
      </w:pPr>
    </w:p>
    <w:p w:rsidRPr="00D62002" w:rsidR="00D62002" w:rsidP="00D62002" w:rsidRDefault="00D62002" w14:paraId="6A2F3728" w14:textId="77777777">
      <w:pPr>
        <w:rPr>
          <w:sz w:val="28"/>
          <w:szCs w:val="28"/>
        </w:rPr>
      </w:pPr>
    </w:p>
    <w:p w:rsidRPr="00D62002" w:rsidR="00D62002" w:rsidP="00D62002" w:rsidRDefault="00D62002" w14:paraId="04DE0514" w14:textId="77777777">
      <w:pPr>
        <w:rPr>
          <w:sz w:val="28"/>
          <w:szCs w:val="28"/>
        </w:rPr>
      </w:pPr>
    </w:p>
    <w:p w:rsidRPr="00D62002" w:rsidR="00D62002" w:rsidP="00D62002" w:rsidRDefault="0043647C" w14:paraId="3B741FE3" w14:textId="19EC6D3C">
      <w:pPr>
        <w:rPr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3A6C0F51" wp14:editId="55BD5595">
            <wp:simplePos x="0" y="0"/>
            <wp:positionH relativeFrom="margin">
              <wp:align>center</wp:align>
            </wp:positionH>
            <wp:positionV relativeFrom="paragraph">
              <wp:posOffset>-235374</wp:posOffset>
            </wp:positionV>
            <wp:extent cx="2186940" cy="2922270"/>
            <wp:effectExtent l="0" t="0" r="3810" b="0"/>
            <wp:wrapNone/>
            <wp:docPr id="1484951520" name="Picture 3" descr="Theory and Algorithms | Faculty of Engineering | Imperial College Lond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940" cy="2922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Pr="00D62002" w:rsidR="00D62002" w:rsidP="00D62002" w:rsidRDefault="00D62002" w14:paraId="772BA126" w14:textId="77777777">
      <w:pPr>
        <w:rPr>
          <w:sz w:val="28"/>
          <w:szCs w:val="28"/>
        </w:rPr>
      </w:pPr>
    </w:p>
    <w:p w:rsidR="58828FE0" w:rsidP="58828FE0" w:rsidRDefault="58828FE0" w14:paraId="037CD0D6" w14:textId="7024DE29">
      <w:pPr>
        <w:rPr>
          <w:sz w:val="28"/>
          <w:szCs w:val="28"/>
        </w:rPr>
      </w:pPr>
    </w:p>
    <w:p w:rsidR="0C7A2A37" w:rsidP="0C7A2A37" w:rsidRDefault="0C7A2A37" w14:paraId="3C7D057E" w14:textId="43A815B2">
      <w:pPr>
        <w:rPr>
          <w:sz w:val="28"/>
          <w:szCs w:val="28"/>
        </w:rPr>
      </w:pPr>
    </w:p>
    <w:p w:rsidR="0C7A2A37" w:rsidP="0C7A2A37" w:rsidRDefault="0C7A2A37" w14:paraId="1A5C8A9C" w14:textId="75853584">
      <w:pPr>
        <w:rPr>
          <w:sz w:val="28"/>
          <w:szCs w:val="28"/>
        </w:rPr>
      </w:pPr>
    </w:p>
    <w:p w:rsidR="0C7A2A37" w:rsidP="0C7A2A37" w:rsidRDefault="0C7A2A37" w14:paraId="3AB86D13" w14:textId="19DBF8F2">
      <w:pPr>
        <w:rPr>
          <w:sz w:val="28"/>
          <w:szCs w:val="28"/>
        </w:rPr>
      </w:pPr>
    </w:p>
    <w:p w:rsidR="0C7A2A37" w:rsidP="0C7A2A37" w:rsidRDefault="0C7A2A37" w14:paraId="002EB5C6" w14:textId="4A5E8EFF">
      <w:pPr>
        <w:rPr>
          <w:sz w:val="28"/>
          <w:szCs w:val="28"/>
        </w:rPr>
      </w:pPr>
    </w:p>
    <w:p w:rsidR="0C7A2A37" w:rsidP="0C7A2A37" w:rsidRDefault="0C7A2A37" w14:paraId="67934E94" w14:textId="19724D61">
      <w:pPr>
        <w:rPr>
          <w:sz w:val="28"/>
          <w:szCs w:val="28"/>
        </w:rPr>
      </w:pPr>
    </w:p>
    <w:p w:rsidR="58828FE0" w:rsidP="58828FE0" w:rsidRDefault="58828FE0" w14:paraId="562CA22F" w14:textId="685D6A3D">
      <w:pPr>
        <w:rPr>
          <w:sz w:val="28"/>
          <w:szCs w:val="28"/>
        </w:rPr>
      </w:pPr>
    </w:p>
    <w:p w:rsidRPr="00D62002" w:rsidR="00D62002" w:rsidP="00D62002" w:rsidRDefault="0043647C" w14:paraId="1B530037" w14:textId="1E2748DA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1" behindDoc="1" locked="0" layoutInCell="1" allowOverlap="1" wp14:anchorId="7BEC78C2" wp14:editId="6259BD1E">
                <wp:simplePos x="0" y="0"/>
                <wp:positionH relativeFrom="margin">
                  <wp:align>center</wp:align>
                </wp:positionH>
                <wp:positionV relativeFrom="paragraph">
                  <wp:posOffset>1433830</wp:posOffset>
                </wp:positionV>
                <wp:extent cx="2442633" cy="635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42633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Pr="00DB3B67" w:rsidR="0043647C" w:rsidP="0043647C" w:rsidRDefault="0043647C" w14:paraId="763B4555" w14:textId="41F29FE4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 w:rsidRPr="0035702E">
                              <w:t>God bless our lord and saviour, Steffen with an e. &lt;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arto="http://schemas.microsoft.com/office/word/2006/arto">
            <w:pict>
              <v:shapetype id="_x0000_t202" coordsize="21600,21600" o:spt="202" path="m,l,21600r21600,l21600,xe" w14:anchorId="7BEC78C2">
                <v:stroke joinstyle="miter"/>
                <v:path gradientshapeok="t" o:connecttype="rect"/>
              </v:shapetype>
              <v:shape id="Text Box 1" style="position:absolute;margin-left:0;margin-top:112.9pt;width:192.35pt;height:.05pt;z-index:-251658239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">
                <v:textbox style="mso-fit-shape-to-text:t" inset="0,0,0,0">
                  <w:txbxContent>
                    <w:p w:rsidRPr="00DB3B67" w:rsidR="0043647C" w:rsidP="0043647C" w:rsidRDefault="0043647C" w14:paraId="763B4555" w14:textId="41F29FE4">
                      <w:pPr>
                        <w:pStyle w:val="Caption"/>
                        <w:rPr>
                          <w:noProof/>
                        </w:rPr>
                      </w:pPr>
                      <w:r w:rsidRPr="0035702E">
                        <w:t>God bless our lord and saviour, Steffen with an e. &lt;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C7A2A37" w:rsidR="18FC3405">
        <w:rPr>
          <w:color w:val="FFFFFF" w:themeColor="background1"/>
          <w:sz w:val="28"/>
          <w:szCs w:val="28"/>
        </w:rPr>
        <w:t>s</w:t>
      </w:r>
    </w:p>
    <w:sectPr w:rsidRPr="00D62002" w:rsidR="00D62002">
      <w:headerReference w:type="default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27156" w:rsidP="00C27156" w:rsidRDefault="00C27156" w14:paraId="30BE6ABA" w14:textId="77777777">
      <w:pPr>
        <w:spacing w:after="0" w:line="240" w:lineRule="auto"/>
      </w:pPr>
      <w:r>
        <w:separator/>
      </w:r>
    </w:p>
  </w:endnote>
  <w:endnote w:type="continuationSeparator" w:id="0">
    <w:p w:rsidR="00C27156" w:rsidP="00C27156" w:rsidRDefault="00C27156" w14:paraId="70AE8484" w14:textId="77777777">
      <w:pPr>
        <w:spacing w:after="0" w:line="240" w:lineRule="auto"/>
      </w:pPr>
      <w:r>
        <w:continuationSeparator/>
      </w:r>
    </w:p>
  </w:endnote>
  <w:endnote w:type="continuationNotice" w:id="1">
    <w:p w:rsidR="00C27156" w:rsidRDefault="00C27156" w14:paraId="1EC37116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8828FE0" w:rsidTr="58828FE0" w14:paraId="37CF71AD" w14:textId="77777777">
      <w:tc>
        <w:tcPr>
          <w:tcW w:w="3120" w:type="dxa"/>
        </w:tcPr>
        <w:p w:rsidR="58828FE0" w:rsidP="58828FE0" w:rsidRDefault="58828FE0" w14:paraId="3095ABA8" w14:textId="3D6F9A74">
          <w:pPr>
            <w:pStyle w:val="Header"/>
            <w:ind w:left="-115"/>
          </w:pPr>
        </w:p>
      </w:tc>
      <w:tc>
        <w:tcPr>
          <w:tcW w:w="3120" w:type="dxa"/>
        </w:tcPr>
        <w:p w:rsidR="58828FE0" w:rsidP="58828FE0" w:rsidRDefault="58828FE0" w14:paraId="6D26CDD2" w14:textId="00847CAA">
          <w:pPr>
            <w:pStyle w:val="Header"/>
            <w:jc w:val="center"/>
          </w:pPr>
        </w:p>
      </w:tc>
      <w:tc>
        <w:tcPr>
          <w:tcW w:w="3120" w:type="dxa"/>
        </w:tcPr>
        <w:p w:rsidR="58828FE0" w:rsidP="58828FE0" w:rsidRDefault="58828FE0" w14:paraId="61EFD168" w14:textId="4439F0EF">
          <w:pPr>
            <w:pStyle w:val="Header"/>
            <w:ind w:right="-115"/>
            <w:jc w:val="right"/>
          </w:pPr>
        </w:p>
      </w:tc>
    </w:tr>
  </w:tbl>
  <w:p w:rsidR="00C27156" w:rsidRDefault="00C27156" w14:paraId="569E1F25" w14:textId="73CD84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27156" w:rsidP="00C27156" w:rsidRDefault="00C27156" w14:paraId="04374C3C" w14:textId="77777777">
      <w:pPr>
        <w:spacing w:after="0" w:line="240" w:lineRule="auto"/>
      </w:pPr>
      <w:r>
        <w:separator/>
      </w:r>
    </w:p>
  </w:footnote>
  <w:footnote w:type="continuationSeparator" w:id="0">
    <w:p w:rsidR="00C27156" w:rsidP="00C27156" w:rsidRDefault="00C27156" w14:paraId="00974A2D" w14:textId="77777777">
      <w:pPr>
        <w:spacing w:after="0" w:line="240" w:lineRule="auto"/>
      </w:pPr>
      <w:r>
        <w:continuationSeparator/>
      </w:r>
    </w:p>
  </w:footnote>
  <w:footnote w:type="continuationNotice" w:id="1">
    <w:p w:rsidR="00C27156" w:rsidRDefault="00C27156" w14:paraId="311C1B28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58828FE0" w:rsidTr="58828FE0" w14:paraId="471EA4E4" w14:textId="77777777">
      <w:tc>
        <w:tcPr>
          <w:tcW w:w="3120" w:type="dxa"/>
        </w:tcPr>
        <w:p w:rsidR="58828FE0" w:rsidP="58828FE0" w:rsidRDefault="58828FE0" w14:paraId="37D7B7D2" w14:textId="79154F13">
          <w:pPr>
            <w:pStyle w:val="Header"/>
            <w:ind w:left="-115"/>
          </w:pPr>
        </w:p>
      </w:tc>
      <w:tc>
        <w:tcPr>
          <w:tcW w:w="3120" w:type="dxa"/>
        </w:tcPr>
        <w:p w:rsidR="58828FE0" w:rsidP="58828FE0" w:rsidRDefault="58828FE0" w14:paraId="5597900A" w14:textId="1F1B31C6">
          <w:pPr>
            <w:pStyle w:val="Header"/>
            <w:jc w:val="center"/>
          </w:pPr>
        </w:p>
      </w:tc>
      <w:tc>
        <w:tcPr>
          <w:tcW w:w="3120" w:type="dxa"/>
        </w:tcPr>
        <w:p w:rsidR="58828FE0" w:rsidP="58828FE0" w:rsidRDefault="58828FE0" w14:paraId="7FE7CB0F" w14:textId="18451C02">
          <w:pPr>
            <w:pStyle w:val="Header"/>
            <w:ind w:right="-115"/>
            <w:jc w:val="right"/>
          </w:pPr>
        </w:p>
      </w:tc>
    </w:tr>
  </w:tbl>
  <w:p w:rsidR="00C27156" w:rsidRDefault="00C27156" w14:paraId="6EA9E4B0" w14:textId="350836E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3108D"/>
    <w:multiLevelType w:val="hybridMultilevel"/>
    <w:tmpl w:val="2AE87C4E"/>
    <w:lvl w:ilvl="0" w:tplc="4F54B3BE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148EF36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A88142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5ECAC6B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F98BE4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C1CE27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4880A4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6E4BF9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0FACEF6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250D3022"/>
    <w:multiLevelType w:val="hybridMultilevel"/>
    <w:tmpl w:val="6602BF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BC43C0"/>
    <w:multiLevelType w:val="hybridMultilevel"/>
    <w:tmpl w:val="DDBAC876"/>
    <w:lvl w:ilvl="0" w:tplc="77706074">
      <w:start w:val="2020"/>
      <w:numFmt w:val="bullet"/>
      <w:lvlText w:val="-"/>
      <w:lvlJc w:val="left"/>
      <w:pPr>
        <w:ind w:left="720" w:hanging="360"/>
      </w:pPr>
      <w:rPr>
        <w:rFonts w:hint="default" w:ascii="Calibri" w:hAnsi="Calibri" w:cs="Calibri" w:eastAsiaTheme="minorHAnsi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B691646"/>
    <w:multiLevelType w:val="hybridMultilevel"/>
    <w:tmpl w:val="FFFFFFFF"/>
    <w:lvl w:ilvl="0" w:tplc="3E548626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F14471C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A96182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6D583F6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FC45A5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DF8B4A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6A6504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6AE1D9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620578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102868925">
    <w:abstractNumId w:val="0"/>
  </w:num>
  <w:num w:numId="2" w16cid:durableId="1256132390">
    <w:abstractNumId w:val="3"/>
  </w:num>
  <w:num w:numId="3" w16cid:durableId="1138762162">
    <w:abstractNumId w:val="2"/>
  </w:num>
  <w:num w:numId="4" w16cid:durableId="10756618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zQyMDW2sDQwMjZT0lEKTi0uzszPAykwqwUAJDZ08CwAAAA="/>
  </w:docVars>
  <w:rsids>
    <w:rsidRoot w:val="76B5B62D"/>
    <w:rsid w:val="00002AEF"/>
    <w:rsid w:val="00010EBF"/>
    <w:rsid w:val="00015D26"/>
    <w:rsid w:val="00017C92"/>
    <w:rsid w:val="0005150B"/>
    <w:rsid w:val="00081E83"/>
    <w:rsid w:val="00087B98"/>
    <w:rsid w:val="000C485C"/>
    <w:rsid w:val="000D20B3"/>
    <w:rsid w:val="000D640C"/>
    <w:rsid w:val="00110C78"/>
    <w:rsid w:val="0011544E"/>
    <w:rsid w:val="00117DEB"/>
    <w:rsid w:val="001347EF"/>
    <w:rsid w:val="00134D69"/>
    <w:rsid w:val="00135722"/>
    <w:rsid w:val="00137266"/>
    <w:rsid w:val="001F371F"/>
    <w:rsid w:val="002008B5"/>
    <w:rsid w:val="00205912"/>
    <w:rsid w:val="00220AAA"/>
    <w:rsid w:val="0023225C"/>
    <w:rsid w:val="00232B71"/>
    <w:rsid w:val="00260ED1"/>
    <w:rsid w:val="002A2107"/>
    <w:rsid w:val="003141FD"/>
    <w:rsid w:val="00324C07"/>
    <w:rsid w:val="00331EEF"/>
    <w:rsid w:val="00390446"/>
    <w:rsid w:val="00395286"/>
    <w:rsid w:val="003D0FC4"/>
    <w:rsid w:val="0043647C"/>
    <w:rsid w:val="004C68DA"/>
    <w:rsid w:val="00501954"/>
    <w:rsid w:val="00534B89"/>
    <w:rsid w:val="005451B7"/>
    <w:rsid w:val="00580246"/>
    <w:rsid w:val="005F0680"/>
    <w:rsid w:val="005F7BDF"/>
    <w:rsid w:val="00607DE0"/>
    <w:rsid w:val="00617A0F"/>
    <w:rsid w:val="006278AC"/>
    <w:rsid w:val="00644544"/>
    <w:rsid w:val="006D219D"/>
    <w:rsid w:val="006F3A73"/>
    <w:rsid w:val="00700BA6"/>
    <w:rsid w:val="007113C2"/>
    <w:rsid w:val="00715935"/>
    <w:rsid w:val="007B55D5"/>
    <w:rsid w:val="007C1C1D"/>
    <w:rsid w:val="007D22BF"/>
    <w:rsid w:val="007E29C9"/>
    <w:rsid w:val="007E7DD5"/>
    <w:rsid w:val="007F6FC4"/>
    <w:rsid w:val="00801622"/>
    <w:rsid w:val="00866674"/>
    <w:rsid w:val="008724D1"/>
    <w:rsid w:val="0093256C"/>
    <w:rsid w:val="009524E9"/>
    <w:rsid w:val="00962E2B"/>
    <w:rsid w:val="00977778"/>
    <w:rsid w:val="00993F47"/>
    <w:rsid w:val="009A47DE"/>
    <w:rsid w:val="009B2524"/>
    <w:rsid w:val="009D2102"/>
    <w:rsid w:val="009E100E"/>
    <w:rsid w:val="009E7DE0"/>
    <w:rsid w:val="00A0219D"/>
    <w:rsid w:val="00A06DD2"/>
    <w:rsid w:val="00A30747"/>
    <w:rsid w:val="00A70CC9"/>
    <w:rsid w:val="00AB78A0"/>
    <w:rsid w:val="00B05073"/>
    <w:rsid w:val="00B23594"/>
    <w:rsid w:val="00B30349"/>
    <w:rsid w:val="00B63FE3"/>
    <w:rsid w:val="00C212A5"/>
    <w:rsid w:val="00C27156"/>
    <w:rsid w:val="00C47714"/>
    <w:rsid w:val="00C53189"/>
    <w:rsid w:val="00CC0B78"/>
    <w:rsid w:val="00CC148C"/>
    <w:rsid w:val="00CC5CD5"/>
    <w:rsid w:val="00CD3B95"/>
    <w:rsid w:val="00CE2342"/>
    <w:rsid w:val="00D14F48"/>
    <w:rsid w:val="00D505BB"/>
    <w:rsid w:val="00D508E9"/>
    <w:rsid w:val="00D62002"/>
    <w:rsid w:val="00D6667B"/>
    <w:rsid w:val="00D72F39"/>
    <w:rsid w:val="00D744DC"/>
    <w:rsid w:val="00D85B03"/>
    <w:rsid w:val="00D95A42"/>
    <w:rsid w:val="00DA0EAE"/>
    <w:rsid w:val="00DA1C46"/>
    <w:rsid w:val="00DA5139"/>
    <w:rsid w:val="00DB3B65"/>
    <w:rsid w:val="00DE1C0E"/>
    <w:rsid w:val="00E03DD7"/>
    <w:rsid w:val="00E20F0F"/>
    <w:rsid w:val="00E53686"/>
    <w:rsid w:val="00E62B05"/>
    <w:rsid w:val="00E81429"/>
    <w:rsid w:val="00EA6286"/>
    <w:rsid w:val="00ED20BD"/>
    <w:rsid w:val="00ED3E3D"/>
    <w:rsid w:val="00EE6E04"/>
    <w:rsid w:val="00EF2A74"/>
    <w:rsid w:val="00F043BE"/>
    <w:rsid w:val="00F20366"/>
    <w:rsid w:val="00F20A5B"/>
    <w:rsid w:val="00F4598E"/>
    <w:rsid w:val="00F84DBE"/>
    <w:rsid w:val="00FC3391"/>
    <w:rsid w:val="00FC3AD3"/>
    <w:rsid w:val="00FC73D2"/>
    <w:rsid w:val="00FC7C65"/>
    <w:rsid w:val="00FE15AE"/>
    <w:rsid w:val="0258ADF9"/>
    <w:rsid w:val="025F2EE9"/>
    <w:rsid w:val="02DCA769"/>
    <w:rsid w:val="032EF27C"/>
    <w:rsid w:val="0378C0C2"/>
    <w:rsid w:val="0573BDC3"/>
    <w:rsid w:val="05A7EA1E"/>
    <w:rsid w:val="05CE5A87"/>
    <w:rsid w:val="075D2975"/>
    <w:rsid w:val="07FE6B6E"/>
    <w:rsid w:val="096D0F28"/>
    <w:rsid w:val="0AF1E735"/>
    <w:rsid w:val="0B48788A"/>
    <w:rsid w:val="0BBDA875"/>
    <w:rsid w:val="0BBFB249"/>
    <w:rsid w:val="0C7A2A37"/>
    <w:rsid w:val="0CE18C2F"/>
    <w:rsid w:val="0DB94E79"/>
    <w:rsid w:val="0DDF00E9"/>
    <w:rsid w:val="0F20CDA8"/>
    <w:rsid w:val="12868E85"/>
    <w:rsid w:val="14128DAB"/>
    <w:rsid w:val="143A53DA"/>
    <w:rsid w:val="1486054D"/>
    <w:rsid w:val="150D9862"/>
    <w:rsid w:val="15177A00"/>
    <w:rsid w:val="1545E0E7"/>
    <w:rsid w:val="167BD1CA"/>
    <w:rsid w:val="16E5B7F9"/>
    <w:rsid w:val="17C719CA"/>
    <w:rsid w:val="17D71E8B"/>
    <w:rsid w:val="18FC3405"/>
    <w:rsid w:val="1CCC91AF"/>
    <w:rsid w:val="1E30FC64"/>
    <w:rsid w:val="1F4AD60A"/>
    <w:rsid w:val="200A5FD1"/>
    <w:rsid w:val="2019FD3C"/>
    <w:rsid w:val="202F98C9"/>
    <w:rsid w:val="221949BE"/>
    <w:rsid w:val="2242A3EE"/>
    <w:rsid w:val="2303D64F"/>
    <w:rsid w:val="2879B6DC"/>
    <w:rsid w:val="2890FBB8"/>
    <w:rsid w:val="29143E59"/>
    <w:rsid w:val="29ACE9AF"/>
    <w:rsid w:val="29AEF063"/>
    <w:rsid w:val="29B7A920"/>
    <w:rsid w:val="29C25CAD"/>
    <w:rsid w:val="2A11312C"/>
    <w:rsid w:val="2A1547D0"/>
    <w:rsid w:val="2A6D5ECA"/>
    <w:rsid w:val="2D14E0DF"/>
    <w:rsid w:val="2DA65029"/>
    <w:rsid w:val="2E81A2F3"/>
    <w:rsid w:val="2EB0B140"/>
    <w:rsid w:val="304C23EA"/>
    <w:rsid w:val="327509DD"/>
    <w:rsid w:val="3293C6D8"/>
    <w:rsid w:val="33AE4980"/>
    <w:rsid w:val="3505C11D"/>
    <w:rsid w:val="353333D8"/>
    <w:rsid w:val="378B54F6"/>
    <w:rsid w:val="3998F8DB"/>
    <w:rsid w:val="3A72FCC2"/>
    <w:rsid w:val="3C92FCAA"/>
    <w:rsid w:val="3D0D5B32"/>
    <w:rsid w:val="3E3D8E5E"/>
    <w:rsid w:val="407F9125"/>
    <w:rsid w:val="41082542"/>
    <w:rsid w:val="43F3E0B2"/>
    <w:rsid w:val="44BAB2E4"/>
    <w:rsid w:val="45278568"/>
    <w:rsid w:val="4811EAEE"/>
    <w:rsid w:val="4979D46A"/>
    <w:rsid w:val="49AADE69"/>
    <w:rsid w:val="4BCB8E6C"/>
    <w:rsid w:val="4C6B7F93"/>
    <w:rsid w:val="4D61735F"/>
    <w:rsid w:val="4E3796B6"/>
    <w:rsid w:val="52572C2D"/>
    <w:rsid w:val="5274F209"/>
    <w:rsid w:val="53229744"/>
    <w:rsid w:val="53F2FC8E"/>
    <w:rsid w:val="54975B1B"/>
    <w:rsid w:val="550C9146"/>
    <w:rsid w:val="572A9D50"/>
    <w:rsid w:val="57401EF1"/>
    <w:rsid w:val="57E8ABED"/>
    <w:rsid w:val="5868370F"/>
    <w:rsid w:val="58828FE0"/>
    <w:rsid w:val="596539BE"/>
    <w:rsid w:val="596898F0"/>
    <w:rsid w:val="5A12F744"/>
    <w:rsid w:val="5A2F296D"/>
    <w:rsid w:val="5AFAE45D"/>
    <w:rsid w:val="5BC14A56"/>
    <w:rsid w:val="5CC77E3E"/>
    <w:rsid w:val="5E6CD7CF"/>
    <w:rsid w:val="5EEE9026"/>
    <w:rsid w:val="5F42D072"/>
    <w:rsid w:val="605FE1BD"/>
    <w:rsid w:val="60AF4602"/>
    <w:rsid w:val="613B062F"/>
    <w:rsid w:val="623652C5"/>
    <w:rsid w:val="62724825"/>
    <w:rsid w:val="6405799C"/>
    <w:rsid w:val="640D7AD1"/>
    <w:rsid w:val="67E8D719"/>
    <w:rsid w:val="68BDBDC8"/>
    <w:rsid w:val="69A9F490"/>
    <w:rsid w:val="6A741135"/>
    <w:rsid w:val="6B587BA4"/>
    <w:rsid w:val="6BD4664D"/>
    <w:rsid w:val="6C029468"/>
    <w:rsid w:val="6C6A26F7"/>
    <w:rsid w:val="6CAB029E"/>
    <w:rsid w:val="6FEE73D4"/>
    <w:rsid w:val="70BC7016"/>
    <w:rsid w:val="70BD2640"/>
    <w:rsid w:val="7119EF0E"/>
    <w:rsid w:val="72E0CE21"/>
    <w:rsid w:val="75C1F19E"/>
    <w:rsid w:val="76B5B62D"/>
    <w:rsid w:val="7842562A"/>
    <w:rsid w:val="78E17A6E"/>
    <w:rsid w:val="79071561"/>
    <w:rsid w:val="7B6AC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76B5B62D"/>
  <w15:chartTrackingRefBased/>
  <w15:docId w15:val="{4D2315A0-01EF-4676-81B5-52AD07D7D0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Pr>
      <w:lang w:val="en-GB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0C78"/>
    <w:pPr>
      <w:ind w:left="720"/>
      <w:contextualSpacing/>
    </w:pPr>
  </w:style>
  <w:style w:type="table" w:styleId="TableGrid">
    <w:name w:val="Table Grid"/>
    <w:basedOn w:val="TableNormal"/>
    <w:uiPriority w:val="39"/>
    <w:rsid w:val="00260ED1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B63F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3FE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2715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27156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2715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27156"/>
    <w:rPr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43647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://www.math.odu.edu/~bogacki/cgi-bin/lat.cgi" TargetMode="External" Id="rId8" /><Relationship Type="http://schemas.openxmlformats.org/officeDocument/2006/relationships/image" Target="media/image1.jpg" Id="rId13" /><Relationship Type="http://schemas.openxmlformats.org/officeDocument/2006/relationships/settings" Target="settings.xml" Id="rId3" /><Relationship Type="http://schemas.openxmlformats.org/officeDocument/2006/relationships/hyperlink" Target="https://www.imperial.ac.uk/admin-services/ict/self-service/computers-printing/devices-and-software/get-software/get-software-for-students/wolfram-alpha-pro/" TargetMode="External" Id="rId7" /><Relationship Type="http://schemas.openxmlformats.org/officeDocument/2006/relationships/hyperlink" Target="https://github.com/sorrowfulT-Rex/Haskell-Graphs" TargetMode="External" Id="rId12" /><Relationship Type="http://schemas.openxmlformats.org/officeDocument/2006/relationships/theme" Target="theme/theme1.xml" Id="rId17" /><Relationship Type="http://schemas.openxmlformats.org/officeDocument/2006/relationships/styles" Target="styles.xml" Id="rId2" /><Relationship Type="http://schemas.openxmlformats.org/officeDocument/2006/relationships/fontTable" Target="fontTable.xml" Id="rId16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hyperlink" Target="https://www.doc.ic.ac.uk/~imh/teaching/140_logic/Cribsheet.pdf" TargetMode="External" Id="rId11" /><Relationship Type="http://schemas.openxmlformats.org/officeDocument/2006/relationships/footnotes" Target="footnotes.xml" Id="rId5" /><Relationship Type="http://schemas.openxmlformats.org/officeDocument/2006/relationships/footer" Target="footer1.xml" Id="rId15" /><Relationship Type="http://schemas.openxmlformats.org/officeDocument/2006/relationships/hyperlink" Target="https://godbolt.org/" TargetMode="External" Id="rId10" /><Relationship Type="http://schemas.openxmlformats.org/officeDocument/2006/relationships/webSettings" Target="webSettings.xml" Id="rId4" /><Relationship Type="http://schemas.openxmlformats.org/officeDocument/2006/relationships/hyperlink" Target="http://functionaldependencycalculator.ml/" TargetMode="External" Id="rId9" /><Relationship Type="http://schemas.openxmlformats.org/officeDocument/2006/relationships/header" Target="header1.xml" Id="rId1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Range, Ethan</dc:creator>
  <keywords/>
  <dc:description/>
  <lastModifiedBy>Samarasinghe, Haren</lastModifiedBy>
  <revision>81</revision>
  <dcterms:created xsi:type="dcterms:W3CDTF">2021-05-17T16:59:00.0000000Z</dcterms:created>
  <dcterms:modified xsi:type="dcterms:W3CDTF">2023-05-06T17:05:21.6901017Z</dcterms:modified>
</coreProperties>
</file>